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A518A2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A518A2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A518A2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A518A2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A518A2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6535E3D4" w14:textId="3065154D" w:rsidR="00977207" w:rsidRPr="00A518A2" w:rsidRDefault="001B4EB8" w:rsidP="00A334D0">
      <w:pPr>
        <w:wordWrap w:val="0"/>
        <w:autoSpaceDE w:val="0"/>
        <w:autoSpaceDN w:val="0"/>
        <w:adjustRightInd w:val="0"/>
        <w:spacing w:line="351" w:lineRule="exact"/>
        <w:ind w:left="992" w:rightChars="195" w:right="390" w:hangingChars="417" w:hanging="992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  <w:r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</w:t>
      </w:r>
      <w:r w:rsidR="00977207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題名</w:t>
      </w:r>
      <w:r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  <w:r w:rsidR="002D7029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</w:t>
      </w:r>
      <w:r w:rsidR="003B6612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腸内細菌と外的要因との関連解析</w:t>
      </w:r>
    </w:p>
    <w:p w14:paraId="5F7238FF" w14:textId="77777777" w:rsidR="00977207" w:rsidRPr="00A518A2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3C016794" w14:textId="0D7B2584" w:rsidR="00977207" w:rsidRPr="00A518A2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課題実施担当者　所　属：</w:t>
      </w:r>
      <w:r w:rsidR="001B4EB8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AB057C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弘前大学</w:t>
      </w:r>
      <w:r w:rsidR="00DB5227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大学院</w:t>
      </w:r>
      <w:r w:rsidR="00AB057C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医学研究科　</w:t>
      </w:r>
      <w:r w:rsidR="003B6612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フローラ健康科学講座</w:t>
      </w:r>
      <w:r w:rsidR="004C60A9" w:rsidRPr="00A518A2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</w:p>
    <w:p w14:paraId="7357A2DD" w14:textId="53FA9385" w:rsidR="00C141F3" w:rsidRPr="00A518A2" w:rsidRDefault="00C141F3" w:rsidP="00C141F3">
      <w:pPr>
        <w:tabs>
          <w:tab w:val="left" w:pos="2841"/>
        </w:tabs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A518A2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  <w:tab/>
      </w:r>
      <w:r w:rsidRPr="00A518A2">
        <w:rPr>
          <w:rFonts w:ascii="游ゴシック" w:eastAsia="游ゴシック" w:hAnsi="游ゴシック" w:hint="eastAsia"/>
          <w:color w:val="000000" w:themeColor="text1"/>
          <w:sz w:val="24"/>
          <w:szCs w:val="24"/>
          <w:u w:val="single"/>
        </w:rPr>
        <w:t xml:space="preserve"> </w:t>
      </w:r>
      <w:r w:rsidRPr="00A518A2">
        <w:rPr>
          <w:rFonts w:ascii="游ゴシック" w:eastAsia="游ゴシック" w:hAnsi="游ゴシック"/>
          <w:color w:val="000000" w:themeColor="text1"/>
          <w:sz w:val="24"/>
          <w:szCs w:val="24"/>
          <w:u w:val="single"/>
        </w:rPr>
        <w:t xml:space="preserve"> </w:t>
      </w:r>
      <w:r w:rsidRPr="00A518A2">
        <w:rPr>
          <w:rFonts w:ascii="游ゴシック" w:eastAsia="游ゴシック" w:hAnsi="游ゴシック" w:hint="eastAsia"/>
          <w:color w:val="000000" w:themeColor="text1"/>
          <w:sz w:val="24"/>
          <w:szCs w:val="24"/>
          <w:u w:val="single"/>
        </w:rPr>
        <w:t xml:space="preserve">／株式会社テクノスルガ・ラボ　　　　　　　　　 </w:t>
      </w:r>
    </w:p>
    <w:p w14:paraId="6DF71923" w14:textId="6822E8B6" w:rsidR="00A334D0" w:rsidRPr="00A518A2" w:rsidRDefault="00977207" w:rsidP="00A334D0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</w:t>
      </w:r>
      <w:r w:rsidR="001B4EB8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3B6612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久田　貴義</w:t>
      </w:r>
      <w:r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</w:t>
      </w:r>
      <w:r w:rsidR="002D7029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　　　　　　　　　　　　　</w:t>
      </w:r>
    </w:p>
    <w:p w14:paraId="48CDD38D" w14:textId="77777777" w:rsidR="00977207" w:rsidRPr="00A518A2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B3997E0" w14:textId="1AA30ACB" w:rsidR="00977207" w:rsidRPr="00A518A2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="003D0426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利用を停止願います。</w:t>
      </w:r>
    </w:p>
    <w:p w14:paraId="0B842314" w14:textId="77777777" w:rsidR="00977207" w:rsidRPr="00A518A2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A518A2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A518A2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A518A2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A518A2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A518A2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A518A2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A518A2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A518A2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A518A2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A518A2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A518A2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A518A2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A518A2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A518A2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A518A2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A518A2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A518A2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A518A2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3EE89163" w:rsidR="0072278C" w:rsidRPr="00A518A2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 w:rsidRPr="00A518A2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A518A2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</w:t>
      </w:r>
      <w:r w:rsidR="008621DF" w:rsidRPr="00A518A2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，</w:t>
      </w:r>
      <w:r w:rsidRPr="00A518A2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生年月日及び住所をご記入ください。</w:t>
      </w:r>
    </w:p>
    <w:p w14:paraId="2FA51171" w14:textId="77777777" w:rsidR="0072278C" w:rsidRPr="00A518A2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A518A2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A518A2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A518A2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A518A2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A518A2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A518A2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A518A2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1BCE116D" w14:textId="77777777" w:rsidR="00977207" w:rsidRPr="00A518A2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3FF93FF2" w14:textId="77777777" w:rsidR="003D0426" w:rsidRPr="00A518A2" w:rsidRDefault="003D0426" w:rsidP="003D042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A518A2">
        <w:rPr>
          <w:rFonts w:ascii="游ゴシック" w:eastAsia="游ゴシック" w:hAnsi="游ゴシック" w:cs="ＭＳ ゴシック" w:hint="eastAsia"/>
          <w:kern w:val="0"/>
        </w:rPr>
        <w:t>（以下は事務局が記入）</w:t>
      </w:r>
    </w:p>
    <w:p w14:paraId="4B7F4C40" w14:textId="6C2B503E" w:rsidR="00977207" w:rsidRPr="00A518A2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A518A2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           情報</w:t>
      </w:r>
      <w:r w:rsidR="0072278C" w:rsidRPr="00A518A2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A518A2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A518A2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A518A2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A518A2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A518A2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A518A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A518A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A518A2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A518A2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A518A2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A518A2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A518A2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A518A2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Pr="00A518A2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A518A2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A518A2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A518A2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A518A2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A518A2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A518A2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4391C615" w:rsidR="004C60A9" w:rsidRPr="00A518A2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6CDD60C1" w14:textId="2F79D4AB" w:rsidR="004C60A9" w:rsidRPr="00A518A2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A518A2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：　弘前大学大学院医学研究科健康未来イノベーションセンター</w:t>
      </w:r>
    </w:p>
    <w:p w14:paraId="03D5AFC6" w14:textId="6FE06E99" w:rsidR="004C60A9" w:rsidRPr="00A518A2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A518A2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：　玉田　嘉紀　　　　　  　　　　　　　　　  　　　　　　</w:t>
      </w:r>
    </w:p>
    <w:p w14:paraId="4A68FA81" w14:textId="2F5CE1A3" w:rsidR="004C60A9" w:rsidRPr="00A518A2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A518A2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：　〒036－8562 弘前市在府町5　電話:0172-39-5498 FAX:0172-39-5205</w:t>
      </w:r>
    </w:p>
    <w:sectPr w:rsidR="004C60A9" w:rsidRPr="00A518A2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1BD1C3" w14:textId="77777777" w:rsidR="006D7FB3" w:rsidRDefault="006D7FB3" w:rsidP="00BE406F">
      <w:r>
        <w:separator/>
      </w:r>
    </w:p>
  </w:endnote>
  <w:endnote w:type="continuationSeparator" w:id="0">
    <w:p w14:paraId="37D1F5DA" w14:textId="77777777" w:rsidR="006D7FB3" w:rsidRDefault="006D7FB3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FCC11A" w14:textId="77777777" w:rsidR="006D7FB3" w:rsidRDefault="006D7FB3" w:rsidP="00BE406F">
      <w:r>
        <w:separator/>
      </w:r>
    </w:p>
  </w:footnote>
  <w:footnote w:type="continuationSeparator" w:id="0">
    <w:p w14:paraId="2DF6D68B" w14:textId="77777777" w:rsidR="006D7FB3" w:rsidRDefault="006D7FB3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21119432">
    <w:abstractNumId w:val="1"/>
  </w:num>
  <w:num w:numId="2" w16cid:durableId="424763280">
    <w:abstractNumId w:val="0"/>
  </w:num>
  <w:num w:numId="3" w16cid:durableId="1241603947">
    <w:abstractNumId w:val="2"/>
  </w:num>
  <w:num w:numId="4" w16cid:durableId="383915581">
    <w:abstractNumId w:val="3"/>
  </w:num>
  <w:num w:numId="5" w16cid:durableId="1611008172">
    <w:abstractNumId w:val="5"/>
  </w:num>
  <w:num w:numId="6" w16cid:durableId="1887452628">
    <w:abstractNumId w:val="4"/>
  </w:num>
  <w:num w:numId="7" w16cid:durableId="24295585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54B5A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6C3C"/>
    <w:rsid w:val="00233746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1F2B"/>
    <w:rsid w:val="00395044"/>
    <w:rsid w:val="00396D6F"/>
    <w:rsid w:val="003B028C"/>
    <w:rsid w:val="003B28E1"/>
    <w:rsid w:val="003B3A33"/>
    <w:rsid w:val="003B6612"/>
    <w:rsid w:val="003D0426"/>
    <w:rsid w:val="003E218A"/>
    <w:rsid w:val="003F54B5"/>
    <w:rsid w:val="004237B0"/>
    <w:rsid w:val="00424252"/>
    <w:rsid w:val="00464D96"/>
    <w:rsid w:val="00465A74"/>
    <w:rsid w:val="004815E9"/>
    <w:rsid w:val="004822A6"/>
    <w:rsid w:val="00482555"/>
    <w:rsid w:val="00493F81"/>
    <w:rsid w:val="00496440"/>
    <w:rsid w:val="004A536E"/>
    <w:rsid w:val="004B39E2"/>
    <w:rsid w:val="004B610C"/>
    <w:rsid w:val="004C07EA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805C7"/>
    <w:rsid w:val="005A3960"/>
    <w:rsid w:val="005B360A"/>
    <w:rsid w:val="005C0D9D"/>
    <w:rsid w:val="005C3EFC"/>
    <w:rsid w:val="005C5140"/>
    <w:rsid w:val="006141C3"/>
    <w:rsid w:val="00670ED2"/>
    <w:rsid w:val="006756F2"/>
    <w:rsid w:val="00693965"/>
    <w:rsid w:val="006D0E58"/>
    <w:rsid w:val="006D7FB3"/>
    <w:rsid w:val="006E430B"/>
    <w:rsid w:val="00702123"/>
    <w:rsid w:val="00707F00"/>
    <w:rsid w:val="007100F5"/>
    <w:rsid w:val="0072278C"/>
    <w:rsid w:val="00724E4B"/>
    <w:rsid w:val="00753CD9"/>
    <w:rsid w:val="00765AA6"/>
    <w:rsid w:val="0076602C"/>
    <w:rsid w:val="00777CF0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621DF"/>
    <w:rsid w:val="00874A35"/>
    <w:rsid w:val="00880C21"/>
    <w:rsid w:val="00881A7A"/>
    <w:rsid w:val="008A0C06"/>
    <w:rsid w:val="008B66BA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334D0"/>
    <w:rsid w:val="00A41BD0"/>
    <w:rsid w:val="00A518A2"/>
    <w:rsid w:val="00A67279"/>
    <w:rsid w:val="00A70E3E"/>
    <w:rsid w:val="00A7724B"/>
    <w:rsid w:val="00A77C07"/>
    <w:rsid w:val="00A926D0"/>
    <w:rsid w:val="00AB057C"/>
    <w:rsid w:val="00AB333C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394C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13B91"/>
    <w:rsid w:val="00C141F3"/>
    <w:rsid w:val="00C178CE"/>
    <w:rsid w:val="00C3708C"/>
    <w:rsid w:val="00C46480"/>
    <w:rsid w:val="00C678AA"/>
    <w:rsid w:val="00C76855"/>
    <w:rsid w:val="00C82E1A"/>
    <w:rsid w:val="00CA10C4"/>
    <w:rsid w:val="00CA1AD7"/>
    <w:rsid w:val="00CA494A"/>
    <w:rsid w:val="00CA5886"/>
    <w:rsid w:val="00CD7248"/>
    <w:rsid w:val="00CF4939"/>
    <w:rsid w:val="00CF6B45"/>
    <w:rsid w:val="00D0427E"/>
    <w:rsid w:val="00D05DFA"/>
    <w:rsid w:val="00D3109C"/>
    <w:rsid w:val="00D35C59"/>
    <w:rsid w:val="00D433EA"/>
    <w:rsid w:val="00D544F8"/>
    <w:rsid w:val="00D61838"/>
    <w:rsid w:val="00D7317C"/>
    <w:rsid w:val="00D7797B"/>
    <w:rsid w:val="00D907A5"/>
    <w:rsid w:val="00DB5227"/>
    <w:rsid w:val="00DE0076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47CF7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9-11T04:22:00Z</dcterms:created>
  <dcterms:modified xsi:type="dcterms:W3CDTF">2023-09-11T04:22:00Z</dcterms:modified>
</cp:coreProperties>
</file>